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38B90545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  <w:r w:rsidR="00B355D5">
              <w:rPr>
                <w:rFonts w:ascii="Rubik" w:eastAsia="Aptos" w:hAnsi="Rubik" w:cs="Rubik"/>
                <w:kern w:val="2"/>
                <w:sz w:val="36"/>
                <w:szCs w:val="36"/>
              </w:rPr>
              <w:t>PC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65FE7F25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VACANT 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</w:t>
            </w:r>
            <w:r w:rsidR="00B355D5">
              <w:rPr>
                <w:rFonts w:ascii="Rubik" w:hAnsi="Rubik" w:cs="Rubik"/>
                <w:color w:val="000000"/>
                <w:sz w:val="36"/>
                <w:szCs w:val="36"/>
              </w:rPr>
              <w:t xml:space="preserve"> POTCHEFSTROOM </w:t>
            </w:r>
            <w:r w:rsidR="00D61B92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r w:rsidR="003431A4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49EFAE73" w:rsidR="007A649F" w:rsidRPr="003431A4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3431A4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DD6CD8" w:rsidRPr="003431A4">
        <w:rPr>
          <w:rFonts w:ascii="Rubik" w:hAnsi="Rubik" w:cs="Rubik"/>
          <w:sz w:val="20"/>
          <w:szCs w:val="20"/>
        </w:rPr>
        <w:t>8</w:t>
      </w:r>
      <w:r w:rsidRPr="003431A4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3431A4">
        <w:rPr>
          <w:rFonts w:ascii="Rubik" w:hAnsi="Rubik" w:cs="Rubik"/>
          <w:sz w:val="20"/>
          <w:szCs w:val="20"/>
        </w:rPr>
        <w:t>all across</w:t>
      </w:r>
      <w:proofErr w:type="gramEnd"/>
      <w:r w:rsidRPr="003431A4">
        <w:rPr>
          <w:rFonts w:ascii="Rubik" w:hAnsi="Rubik" w:cs="Rubik"/>
          <w:sz w:val="20"/>
          <w:szCs w:val="20"/>
        </w:rPr>
        <w:t xml:space="preserve"> South Africa</w:t>
      </w:r>
      <w:r w:rsidR="001B267E" w:rsidRPr="003431A4">
        <w:rPr>
          <w:rFonts w:ascii="Rubik" w:hAnsi="Rubik" w:cs="Rubik"/>
          <w:sz w:val="20"/>
          <w:szCs w:val="20"/>
        </w:rPr>
        <w:t xml:space="preserve"> already hosting 16 different brands</w:t>
      </w:r>
      <w:r w:rsidRPr="003431A4">
        <w:rPr>
          <w:rFonts w:ascii="Rubik" w:hAnsi="Rubik" w:cs="Rubik"/>
          <w:sz w:val="20"/>
          <w:szCs w:val="20"/>
        </w:rPr>
        <w:t xml:space="preserve">. </w:t>
      </w:r>
      <w:r w:rsidR="00DD6CD8" w:rsidRPr="003431A4">
        <w:rPr>
          <w:rFonts w:ascii="Rubik" w:hAnsi="Rubik" w:cs="Rubik"/>
          <w:sz w:val="20"/>
          <w:szCs w:val="20"/>
        </w:rPr>
        <w:t xml:space="preserve">We are looking for a new opportunity to expand your current customer base and earn your way to freedom. </w:t>
      </w:r>
      <w:proofErr w:type="spellStart"/>
      <w:r w:rsidRPr="003431A4">
        <w:rPr>
          <w:rFonts w:ascii="Rubik" w:hAnsi="Rubik" w:cs="Rubik"/>
          <w:sz w:val="20"/>
          <w:szCs w:val="20"/>
        </w:rPr>
        <w:t>lf</w:t>
      </w:r>
      <w:proofErr w:type="spellEnd"/>
      <w:r w:rsidRPr="003431A4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3431A4">
        <w:rPr>
          <w:rFonts w:ascii="Rubik" w:hAnsi="Rubik" w:cs="Rubik"/>
          <w:sz w:val="20"/>
          <w:szCs w:val="20"/>
        </w:rPr>
        <w:t>leader,</w:t>
      </w:r>
      <w:r w:rsidRPr="003431A4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B355D5">
        <w:rPr>
          <w:rFonts w:ascii="Rubik" w:hAnsi="Rubik" w:cs="Rubik"/>
          <w:sz w:val="20"/>
          <w:szCs w:val="20"/>
        </w:rPr>
        <w:t>Potchefstroom D</w:t>
      </w:r>
      <w:r w:rsidRPr="003431A4">
        <w:rPr>
          <w:rFonts w:ascii="Rubik" w:hAnsi="Rubik" w:cs="Rubik"/>
          <w:sz w:val="20"/>
          <w:szCs w:val="20"/>
        </w:rPr>
        <w:t xml:space="preserve">ealership – </w:t>
      </w:r>
      <w:proofErr w:type="gramStart"/>
      <w:r w:rsidR="003431A4" w:rsidRPr="003431A4">
        <w:rPr>
          <w:rFonts w:ascii="Rubik" w:hAnsi="Rubik" w:cs="Rubik"/>
          <w:sz w:val="20"/>
          <w:szCs w:val="20"/>
        </w:rPr>
        <w:t>North West</w:t>
      </w:r>
      <w:proofErr w:type="gramEnd"/>
      <w:r w:rsidRPr="003431A4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6920CAE2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3431A4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in </w:t>
      </w:r>
      <w:r w:rsidR="00B355D5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Potchefstroom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D61B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Dealer Principal, </w:t>
      </w:r>
      <w:r w:rsidR="00B355D5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Leon de Meyer at </w:t>
      </w:r>
      <w:hyperlink r:id="rId7" w:history="1">
        <w:r w:rsidR="00B355D5" w:rsidRPr="007C7B15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leondm@westvaal.co.za</w:t>
        </w:r>
      </w:hyperlink>
      <w:r w:rsidR="00B355D5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nd/or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1BCED45E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D61B92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</w:t>
      </w:r>
      <w:r w:rsidR="00D61B92" w:rsidRPr="00D61B92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nd</w:t>
      </w:r>
      <w:r w:rsidR="00D61B92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February 2026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AE1769" w14:textId="77777777" w:rsidR="00705F13" w:rsidRDefault="00705F13" w:rsidP="00FF19EC">
      <w:pPr>
        <w:spacing w:after="0" w:line="240" w:lineRule="auto"/>
      </w:pPr>
      <w:r>
        <w:separator/>
      </w:r>
    </w:p>
  </w:endnote>
  <w:endnote w:type="continuationSeparator" w:id="0">
    <w:p w14:paraId="2B842899" w14:textId="77777777" w:rsidR="00705F13" w:rsidRDefault="00705F13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28D38E" w14:textId="77777777" w:rsidR="00705F13" w:rsidRDefault="00705F13" w:rsidP="00FF19EC">
      <w:pPr>
        <w:spacing w:after="0" w:line="240" w:lineRule="auto"/>
      </w:pPr>
      <w:r>
        <w:separator/>
      </w:r>
    </w:p>
  </w:footnote>
  <w:footnote w:type="continuationSeparator" w:id="0">
    <w:p w14:paraId="651E87B6" w14:textId="77777777" w:rsidR="00705F13" w:rsidRDefault="00705F13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077B3"/>
    <w:rsid w:val="00030827"/>
    <w:rsid w:val="00037995"/>
    <w:rsid w:val="00037A88"/>
    <w:rsid w:val="00041101"/>
    <w:rsid w:val="00045837"/>
    <w:rsid w:val="0005725D"/>
    <w:rsid w:val="000605A2"/>
    <w:rsid w:val="00060799"/>
    <w:rsid w:val="000A0D20"/>
    <w:rsid w:val="000C5692"/>
    <w:rsid w:val="000D0CBB"/>
    <w:rsid w:val="000F1A5D"/>
    <w:rsid w:val="00112036"/>
    <w:rsid w:val="0011461A"/>
    <w:rsid w:val="0012474C"/>
    <w:rsid w:val="0012654D"/>
    <w:rsid w:val="00153261"/>
    <w:rsid w:val="00154445"/>
    <w:rsid w:val="00161603"/>
    <w:rsid w:val="00164DDA"/>
    <w:rsid w:val="001759CC"/>
    <w:rsid w:val="00192FD8"/>
    <w:rsid w:val="00193EAF"/>
    <w:rsid w:val="001B267E"/>
    <w:rsid w:val="001B7142"/>
    <w:rsid w:val="001D5DA0"/>
    <w:rsid w:val="001E52CD"/>
    <w:rsid w:val="00206AF6"/>
    <w:rsid w:val="00222EE5"/>
    <w:rsid w:val="002441BF"/>
    <w:rsid w:val="00251F8E"/>
    <w:rsid w:val="002C1204"/>
    <w:rsid w:val="002C2CF8"/>
    <w:rsid w:val="00341B5C"/>
    <w:rsid w:val="003431A4"/>
    <w:rsid w:val="00357166"/>
    <w:rsid w:val="00393DE5"/>
    <w:rsid w:val="00394836"/>
    <w:rsid w:val="00395B24"/>
    <w:rsid w:val="0043223D"/>
    <w:rsid w:val="0044387D"/>
    <w:rsid w:val="00447756"/>
    <w:rsid w:val="00450C49"/>
    <w:rsid w:val="004727D2"/>
    <w:rsid w:val="00473924"/>
    <w:rsid w:val="0048384C"/>
    <w:rsid w:val="004C5B04"/>
    <w:rsid w:val="004C7E5C"/>
    <w:rsid w:val="004D550C"/>
    <w:rsid w:val="004E5F3D"/>
    <w:rsid w:val="004E6D6C"/>
    <w:rsid w:val="00525AB1"/>
    <w:rsid w:val="00525F68"/>
    <w:rsid w:val="005326F1"/>
    <w:rsid w:val="00533189"/>
    <w:rsid w:val="00562D1C"/>
    <w:rsid w:val="00575D4F"/>
    <w:rsid w:val="0059653A"/>
    <w:rsid w:val="005A496F"/>
    <w:rsid w:val="005A5268"/>
    <w:rsid w:val="005C7460"/>
    <w:rsid w:val="005D5EE5"/>
    <w:rsid w:val="005E7629"/>
    <w:rsid w:val="005F6DFF"/>
    <w:rsid w:val="00612EA0"/>
    <w:rsid w:val="006171E8"/>
    <w:rsid w:val="00617DEB"/>
    <w:rsid w:val="00626571"/>
    <w:rsid w:val="00646F84"/>
    <w:rsid w:val="00652224"/>
    <w:rsid w:val="0066265F"/>
    <w:rsid w:val="00665F43"/>
    <w:rsid w:val="006E670B"/>
    <w:rsid w:val="006F0C10"/>
    <w:rsid w:val="00705F13"/>
    <w:rsid w:val="0070652E"/>
    <w:rsid w:val="00724760"/>
    <w:rsid w:val="00732584"/>
    <w:rsid w:val="00756084"/>
    <w:rsid w:val="00764296"/>
    <w:rsid w:val="007661E8"/>
    <w:rsid w:val="00770FB8"/>
    <w:rsid w:val="007A649F"/>
    <w:rsid w:val="007B6FCC"/>
    <w:rsid w:val="007C2384"/>
    <w:rsid w:val="008131F0"/>
    <w:rsid w:val="00817D8E"/>
    <w:rsid w:val="00836BCD"/>
    <w:rsid w:val="008B2BB1"/>
    <w:rsid w:val="008B53D3"/>
    <w:rsid w:val="0092602E"/>
    <w:rsid w:val="00933C2F"/>
    <w:rsid w:val="00936496"/>
    <w:rsid w:val="00953FAE"/>
    <w:rsid w:val="00957407"/>
    <w:rsid w:val="009705C6"/>
    <w:rsid w:val="009A72AA"/>
    <w:rsid w:val="009E7CB8"/>
    <w:rsid w:val="00A01F55"/>
    <w:rsid w:val="00A335B6"/>
    <w:rsid w:val="00A460A8"/>
    <w:rsid w:val="00A51351"/>
    <w:rsid w:val="00A54107"/>
    <w:rsid w:val="00A61AF6"/>
    <w:rsid w:val="00A65178"/>
    <w:rsid w:val="00A9166B"/>
    <w:rsid w:val="00AA3DCA"/>
    <w:rsid w:val="00AC4849"/>
    <w:rsid w:val="00AD1084"/>
    <w:rsid w:val="00B355D5"/>
    <w:rsid w:val="00B35B59"/>
    <w:rsid w:val="00B44BF7"/>
    <w:rsid w:val="00B6679C"/>
    <w:rsid w:val="00B80157"/>
    <w:rsid w:val="00B87ADB"/>
    <w:rsid w:val="00B936FD"/>
    <w:rsid w:val="00B95756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B2138"/>
    <w:rsid w:val="00CE16B8"/>
    <w:rsid w:val="00CE3BB4"/>
    <w:rsid w:val="00D04A0F"/>
    <w:rsid w:val="00D04CCA"/>
    <w:rsid w:val="00D40D0E"/>
    <w:rsid w:val="00D4237B"/>
    <w:rsid w:val="00D61B92"/>
    <w:rsid w:val="00D6363A"/>
    <w:rsid w:val="00D677E0"/>
    <w:rsid w:val="00D842EE"/>
    <w:rsid w:val="00DA2CD4"/>
    <w:rsid w:val="00DB5155"/>
    <w:rsid w:val="00DC13F1"/>
    <w:rsid w:val="00DD3CD6"/>
    <w:rsid w:val="00DD672B"/>
    <w:rsid w:val="00DD6CD8"/>
    <w:rsid w:val="00DE0630"/>
    <w:rsid w:val="00E00F42"/>
    <w:rsid w:val="00E06112"/>
    <w:rsid w:val="00E54414"/>
    <w:rsid w:val="00E572E9"/>
    <w:rsid w:val="00EA3E6B"/>
    <w:rsid w:val="00EB4C74"/>
    <w:rsid w:val="00EC5F34"/>
    <w:rsid w:val="00EF250A"/>
    <w:rsid w:val="00EF2F9B"/>
    <w:rsid w:val="00F22538"/>
    <w:rsid w:val="00F228AA"/>
    <w:rsid w:val="00F47886"/>
    <w:rsid w:val="00F71A46"/>
    <w:rsid w:val="00F80D7F"/>
    <w:rsid w:val="00F820F8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eondm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2</cp:revision>
  <cp:lastPrinted>2025-02-05T12:43:00Z</cp:lastPrinted>
  <dcterms:created xsi:type="dcterms:W3CDTF">2026-01-26T12:49:00Z</dcterms:created>
  <dcterms:modified xsi:type="dcterms:W3CDTF">2026-01-26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